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a535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0b088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445f9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8f194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3eda2fc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412b23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7795f1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1f0522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8:45:34Z</dcterms:created>
  <dcterms:modified xsi:type="dcterms:W3CDTF">2022-01-20T08:45:34Z</dcterms:modified>
</cp:coreProperties>
</file>